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basilic fra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p-methoxyphenyl)-2-methylpropionaldehyde, hexyl salicylate, linalool, cineole, citral, isoeugénol, HEXYL CINNAMAL, ANETHOL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qu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p-methoxyphenyl)-2-methylpropionaldehyde (5462-06-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000 mg/kg de poids corporel Animal: rat, Animal sex: male, Guideline: OECD Guideline 401 (Acute Oral Toxicity), 95% CL: 3400 - 4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e poids corporel Animal: rat, 95% CL: 2090 -</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e poids corporel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basilic fra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p-methoxyphenyl)-2-methylpropionaldehyde (5462-06-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 2,44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basilic fra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p-methoxyphenyl)-2-methylpropionaldehyde (5462-06-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p-methoxyphenyl)-2-methylpropionaldehyde ; linalool ; cineole ; isoeugen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p-methoxyphenyl)-2-methylpropionaldehyde, hexyl salicylate, linalool, cineole, citral, isoeugénol, HEXYL CINNAMAL, ANETHOL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basilic fra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basilic fra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C0B9603-E641-4FBA-BBCB-85407ADAEC00}"/>
</file>

<file path=customXml/itemProps3.xml><?xml version="1.0" encoding="utf-8"?>
<ds:datastoreItem xmlns:ds="http://schemas.openxmlformats.org/officeDocument/2006/customXml" ds:itemID="{6C2DEDD9-1984-49C7-AC87-157255DE6AB2}"/>
</file>

<file path=customXml/itemProps4.xml><?xml version="1.0" encoding="utf-8"?>
<ds:datastoreItem xmlns:ds="http://schemas.openxmlformats.org/officeDocument/2006/customXml" ds:itemID="{5357FFE4-0C70-4840-8D37-146F5D1591E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